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 the leftmost value in the last row of the tre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835400" cy="2311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2/14/tre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2,1,3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519818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2/14/tree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4,null,5,6,null,null,7]</w:t>
      </w:r>
      <w:r>
        <w:br/>
      </w:r>
      <w:r>
        <w:rPr>
          <w:rStyle w:val="VerbatimChar"/>
        </w:rPr>
        <w:t xml:space="preserve">Output: 7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ode.val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07Z</dcterms:created>
  <dcterms:modified xsi:type="dcterms:W3CDTF">2024-03-25T10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